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84CD23" w14:textId="056F2461" w:rsidR="0013506A" w:rsidRDefault="00A50DA7" w:rsidP="0013506A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3D3598F" wp14:editId="32473BE5">
                <wp:simplePos x="0" y="0"/>
                <wp:positionH relativeFrom="column">
                  <wp:posOffset>552450</wp:posOffset>
                </wp:positionH>
                <wp:positionV relativeFrom="paragraph">
                  <wp:posOffset>38100</wp:posOffset>
                </wp:positionV>
                <wp:extent cx="5389245" cy="4099560"/>
                <wp:effectExtent l="0" t="0" r="1905" b="0"/>
                <wp:wrapTopAndBottom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9245" cy="4099560"/>
                          <a:chOff x="0" y="0"/>
                          <a:chExt cx="5389245" cy="409956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571500" y="0"/>
                            <a:ext cx="4817745" cy="4099560"/>
                            <a:chOff x="0" y="0"/>
                            <a:chExt cx="4817745" cy="4099560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817745" cy="40995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1038225" y="2581275"/>
                              <a:ext cx="571500" cy="5619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90725"/>
                            <a:ext cx="518160" cy="5029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Straight Arrow Connector 8"/>
                        <wps:cNvCnPr/>
                        <wps:spPr>
                          <a:xfrm flipV="1">
                            <a:off x="276225" y="495300"/>
                            <a:ext cx="1133475" cy="15335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759A25" id="Group 9" o:spid="_x0000_s1026" style="position:absolute;margin-left:43.5pt;margin-top:3pt;width:424.35pt;height:322.8pt;z-index:251661312" coordsize="53892,40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">
                <v:group id="Group 5" o:spid="_x0000_s1027" style="position:absolute;left:5715;width:48177;height:40995" coordsize="48177,40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alt="Diagram&#10;&#10;Description automatically generated" style="position:absolute;width:48177;height:40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">
                    <v:imagedata r:id="rId7" o:title="Diagram&#10;&#10;Description automatically generated"/>
                  </v:shape>
                  <v:rect id="Rectangle 4" o:spid="_x0000_s1029" style="position:absolute;left:10382;top:25812;width:5715;height:5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" fillcolor="white [3212]" strokecolor="white [3212]" strokeweight="1pt"/>
                </v:group>
                <v:shape id="Picture 6" o:spid="_x0000_s1030" type="#_x0000_t75" alt="Icon&#10;&#10;Description automatically generated" style="position:absolute;top:19907;width:5181;height:5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">
                  <v:imagedata r:id="rId8" o:title="Icon&#10;&#10;Description automatically generated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31" type="#_x0000_t32" style="position:absolute;left:2762;top:4953;width:11335;height:1533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" strokecolor="black [3213]" strokeweight="3pt">
                  <v:stroke startarrow="block" endarrow="block" joinstyle="miter"/>
                </v:shape>
                <w10:wrap type="topAndBottom"/>
              </v:group>
            </w:pict>
          </mc:Fallback>
        </mc:AlternateContent>
      </w:r>
    </w:p>
    <w:p w14:paraId="32D4CE18" w14:textId="297BF51C" w:rsidR="00D2256B" w:rsidRDefault="000010F4" w:rsidP="002A10D0">
      <w:pPr>
        <w:pStyle w:val="Heading2"/>
      </w:pPr>
      <w:r>
        <w:t>Development process</w:t>
      </w:r>
    </w:p>
    <w:p w14:paraId="7D3621CC" w14:textId="62CCBF50" w:rsidR="000010F4" w:rsidRDefault="000010F4" w:rsidP="002A10D0">
      <w:pPr>
        <w:pStyle w:val="ListParagraph"/>
        <w:numPr>
          <w:ilvl w:val="0"/>
          <w:numId w:val="2"/>
        </w:numPr>
      </w:pPr>
      <w:r>
        <w:t>Create resources using Azure portal</w:t>
      </w:r>
    </w:p>
    <w:p w14:paraId="63D44EF4" w14:textId="2093BBEC" w:rsidR="000010F4" w:rsidRDefault="000010F4" w:rsidP="002A10D0">
      <w:pPr>
        <w:pStyle w:val="ListParagraph"/>
        <w:numPr>
          <w:ilvl w:val="1"/>
          <w:numId w:val="2"/>
        </w:numPr>
      </w:pPr>
      <w:r>
        <w:t>Create public IP</w:t>
      </w:r>
    </w:p>
    <w:p w14:paraId="5E9D0441" w14:textId="26D4F94D" w:rsidR="000010F4" w:rsidRDefault="000010F4" w:rsidP="002A10D0">
      <w:pPr>
        <w:pStyle w:val="ListParagraph"/>
        <w:numPr>
          <w:ilvl w:val="1"/>
          <w:numId w:val="2"/>
        </w:numPr>
      </w:pPr>
      <w:r>
        <w:t>Create virtual network</w:t>
      </w:r>
    </w:p>
    <w:p w14:paraId="536CCEEC" w14:textId="2E3CE834" w:rsidR="000010F4" w:rsidRDefault="000010F4" w:rsidP="002A10D0">
      <w:pPr>
        <w:pStyle w:val="ListParagraph"/>
        <w:numPr>
          <w:ilvl w:val="2"/>
          <w:numId w:val="2"/>
        </w:numPr>
      </w:pPr>
      <w:r>
        <w:t>Create one subnet</w:t>
      </w:r>
    </w:p>
    <w:p w14:paraId="71A4DA38" w14:textId="1372787A" w:rsidR="000010F4" w:rsidRDefault="000010F4" w:rsidP="002A10D0">
      <w:pPr>
        <w:pStyle w:val="ListParagraph"/>
        <w:numPr>
          <w:ilvl w:val="1"/>
          <w:numId w:val="2"/>
        </w:numPr>
      </w:pPr>
      <w:r>
        <w:t>Create load-balancer</w:t>
      </w:r>
    </w:p>
    <w:p w14:paraId="29848DE1" w14:textId="4AE37A3B" w:rsidR="000010F4" w:rsidRDefault="000010F4" w:rsidP="002A10D0">
      <w:pPr>
        <w:pStyle w:val="ListParagraph"/>
        <w:numPr>
          <w:ilvl w:val="2"/>
          <w:numId w:val="2"/>
        </w:numPr>
      </w:pPr>
      <w:r>
        <w:t>Add NAT to access port use by SSH and RDP</w:t>
      </w:r>
    </w:p>
    <w:p w14:paraId="3319B0D1" w14:textId="6EC4DB1C" w:rsidR="000010F4" w:rsidRDefault="000010F4" w:rsidP="002A10D0">
      <w:pPr>
        <w:pStyle w:val="ListParagraph"/>
        <w:numPr>
          <w:ilvl w:val="2"/>
          <w:numId w:val="2"/>
        </w:numPr>
      </w:pPr>
      <w:r>
        <w:t>Create Backend / frontend pools</w:t>
      </w:r>
    </w:p>
    <w:p w14:paraId="13D50752" w14:textId="2140F516" w:rsidR="000010F4" w:rsidRDefault="000010F4" w:rsidP="002A10D0">
      <w:pPr>
        <w:pStyle w:val="ListParagraph"/>
        <w:numPr>
          <w:ilvl w:val="2"/>
          <w:numId w:val="2"/>
        </w:numPr>
      </w:pPr>
      <w:r>
        <w:t xml:space="preserve"> Create probs and load balancing rules</w:t>
      </w:r>
    </w:p>
    <w:p w14:paraId="54071DB1" w14:textId="24FBB980" w:rsidR="000010F4" w:rsidRDefault="000010F4" w:rsidP="002A10D0">
      <w:pPr>
        <w:pStyle w:val="ListParagraph"/>
        <w:numPr>
          <w:ilvl w:val="1"/>
          <w:numId w:val="2"/>
        </w:numPr>
      </w:pPr>
      <w:r>
        <w:t>Create network security group and assign inbound access rules for web, SSH, RDP ports</w:t>
      </w:r>
    </w:p>
    <w:p w14:paraId="1D217F30" w14:textId="44D0B0FD" w:rsidR="002A10D0" w:rsidRDefault="000010F4" w:rsidP="002A10D0">
      <w:pPr>
        <w:pStyle w:val="ListParagraph"/>
        <w:numPr>
          <w:ilvl w:val="1"/>
          <w:numId w:val="2"/>
        </w:numPr>
      </w:pPr>
      <w:r>
        <w:t xml:space="preserve">Create Storage accounts for each </w:t>
      </w:r>
      <w:r w:rsidR="002A10D0">
        <w:t>VM.</w:t>
      </w:r>
    </w:p>
    <w:p w14:paraId="1522A9A3" w14:textId="59E4F504" w:rsidR="002A10D0" w:rsidRDefault="002A10D0" w:rsidP="002A10D0">
      <w:pPr>
        <w:pStyle w:val="ListParagraph"/>
        <w:numPr>
          <w:ilvl w:val="1"/>
          <w:numId w:val="2"/>
        </w:numPr>
      </w:pPr>
      <w:r>
        <w:t>Create VM and Network interface cards (NIC)</w:t>
      </w:r>
    </w:p>
    <w:p w14:paraId="2FFDCB45" w14:textId="7E9F5ECE" w:rsidR="002A10D0" w:rsidRDefault="002A10D0" w:rsidP="002A10D0">
      <w:pPr>
        <w:pStyle w:val="ListParagraph"/>
        <w:numPr>
          <w:ilvl w:val="2"/>
          <w:numId w:val="2"/>
        </w:numPr>
      </w:pPr>
      <w:r>
        <w:t>Assign NIC to security groups</w:t>
      </w:r>
    </w:p>
    <w:p w14:paraId="4304F42E" w14:textId="30A55438" w:rsidR="002A10D0" w:rsidRDefault="002A10D0" w:rsidP="002A10D0">
      <w:pPr>
        <w:pStyle w:val="ListParagraph"/>
        <w:numPr>
          <w:ilvl w:val="2"/>
          <w:numId w:val="2"/>
        </w:numPr>
      </w:pPr>
      <w:r>
        <w:t>Use custom script extension to install and download files.</w:t>
      </w:r>
    </w:p>
    <w:p w14:paraId="519CA542" w14:textId="3CE931AA" w:rsidR="002A10D0" w:rsidRDefault="002A10D0" w:rsidP="002A10D0">
      <w:pPr>
        <w:pStyle w:val="ListParagraph"/>
        <w:numPr>
          <w:ilvl w:val="3"/>
          <w:numId w:val="2"/>
        </w:numPr>
      </w:pPr>
      <w:r>
        <w:t>Install IIS</w:t>
      </w:r>
    </w:p>
    <w:p w14:paraId="59230D90" w14:textId="108BD379" w:rsidR="002A10D0" w:rsidRDefault="002A10D0" w:rsidP="002A10D0">
      <w:pPr>
        <w:pStyle w:val="ListParagraph"/>
        <w:numPr>
          <w:ilvl w:val="3"/>
          <w:numId w:val="2"/>
        </w:numPr>
      </w:pPr>
      <w:r>
        <w:t>Download and install PowerShell and Dotnet hosting bundle</w:t>
      </w:r>
    </w:p>
    <w:p w14:paraId="4EBFFA06" w14:textId="1E27A886" w:rsidR="002A10D0" w:rsidRDefault="002A10D0" w:rsidP="002A10D0">
      <w:pPr>
        <w:pStyle w:val="ListParagraph"/>
        <w:numPr>
          <w:ilvl w:val="0"/>
          <w:numId w:val="2"/>
        </w:numPr>
      </w:pPr>
      <w:r>
        <w:t>Went through each created component and collect Infrastructure as Code (</w:t>
      </w:r>
      <w:proofErr w:type="spellStart"/>
      <w:r>
        <w:t>IaC</w:t>
      </w:r>
      <w:proofErr w:type="spellEnd"/>
      <w:r>
        <w:t>) code and combine them all together to create ARM templet that can use to automate resource deployment. Unnecessary code parts removed as need.</w:t>
      </w:r>
    </w:p>
    <w:p w14:paraId="7278E3DC" w14:textId="30925B49" w:rsidR="002A10D0" w:rsidRDefault="002A10D0" w:rsidP="002A10D0">
      <w:pPr>
        <w:pStyle w:val="ListParagraph"/>
        <w:numPr>
          <w:ilvl w:val="0"/>
          <w:numId w:val="2"/>
        </w:numPr>
      </w:pPr>
      <w:r>
        <w:t>Create additional resource need to store files and data need by ARM templates</w:t>
      </w:r>
    </w:p>
    <w:p w14:paraId="79C4C6D9" w14:textId="143DC7DD" w:rsidR="002A10D0" w:rsidRDefault="000A4013" w:rsidP="002A10D0">
      <w:pPr>
        <w:pStyle w:val="ListParagraph"/>
        <w:numPr>
          <w:ilvl w:val="1"/>
          <w:numId w:val="2"/>
        </w:numPr>
      </w:pPr>
      <w:r>
        <w:t>Create storage account to store scripts, archive files, Web service zipped file.</w:t>
      </w:r>
    </w:p>
    <w:p w14:paraId="21291D36" w14:textId="4E7ED510" w:rsidR="000A4013" w:rsidRDefault="000A4013" w:rsidP="002A10D0">
      <w:pPr>
        <w:pStyle w:val="ListParagraph"/>
        <w:numPr>
          <w:ilvl w:val="1"/>
          <w:numId w:val="2"/>
        </w:numPr>
      </w:pPr>
      <w:r>
        <w:t>Create database to store log data</w:t>
      </w:r>
    </w:p>
    <w:p w14:paraId="7A780278" w14:textId="04541BF7" w:rsidR="000A4013" w:rsidRDefault="000A4013" w:rsidP="000A4013">
      <w:pPr>
        <w:pStyle w:val="ListParagraph"/>
        <w:numPr>
          <w:ilvl w:val="1"/>
          <w:numId w:val="2"/>
        </w:numPr>
      </w:pPr>
      <w:r>
        <w:t>Use existing key vault to store secrets</w:t>
      </w:r>
    </w:p>
    <w:p w14:paraId="7ECDCE22" w14:textId="01B2E794" w:rsidR="002A10D0" w:rsidRDefault="000A4013" w:rsidP="002A10D0">
      <w:pPr>
        <w:pStyle w:val="Heading2"/>
      </w:pPr>
      <w:bookmarkStart w:id="0" w:name="_Ref65466374"/>
      <w:r>
        <w:t>Steps to setup environment</w:t>
      </w:r>
      <w:bookmarkEnd w:id="0"/>
    </w:p>
    <w:p w14:paraId="7278F617" w14:textId="5E483447" w:rsidR="006B6841" w:rsidRDefault="006B6841" w:rsidP="000A4013">
      <w:pPr>
        <w:pStyle w:val="ListParagraph"/>
        <w:numPr>
          <w:ilvl w:val="0"/>
          <w:numId w:val="2"/>
        </w:numPr>
      </w:pPr>
      <w:r w:rsidRPr="006B6841">
        <w:t>Open-SSH client (pre-</w:t>
      </w:r>
      <w:proofErr w:type="spellStart"/>
      <w:r w:rsidRPr="006B6841">
        <w:t>instaled</w:t>
      </w:r>
      <w:proofErr w:type="spellEnd"/>
      <w:r w:rsidRPr="006B6841">
        <w:t xml:space="preserve"> in Windows 10)</w:t>
      </w:r>
    </w:p>
    <w:p w14:paraId="30185AFA" w14:textId="7277A16E" w:rsidR="004131CE" w:rsidRDefault="004131CE" w:rsidP="000A4013">
      <w:pPr>
        <w:pStyle w:val="ListParagraph"/>
        <w:numPr>
          <w:ilvl w:val="0"/>
          <w:numId w:val="2"/>
        </w:numPr>
      </w:pPr>
      <w:r>
        <w:t>Setup PowerShell</w:t>
      </w:r>
    </w:p>
    <w:p w14:paraId="2D8FA425" w14:textId="01F8CDCF" w:rsidR="004131CE" w:rsidRDefault="004131CE" w:rsidP="004131CE">
      <w:pPr>
        <w:pStyle w:val="ListParagraph"/>
        <w:numPr>
          <w:ilvl w:val="1"/>
          <w:numId w:val="2"/>
        </w:numPr>
      </w:pPr>
      <w:r>
        <w:t>PowerShell 7</w:t>
      </w:r>
    </w:p>
    <w:p w14:paraId="40FC308D" w14:textId="633B3BF2" w:rsidR="006B6841" w:rsidRDefault="006B6841" w:rsidP="004131CE">
      <w:pPr>
        <w:pStyle w:val="ListParagraph"/>
        <w:numPr>
          <w:ilvl w:val="1"/>
          <w:numId w:val="2"/>
        </w:numPr>
      </w:pPr>
      <w:r w:rsidRPr="006B6841">
        <w:t>Install-Module -Name Az</w:t>
      </w:r>
    </w:p>
    <w:p w14:paraId="714CAFA0" w14:textId="1217AF8E" w:rsidR="004131CE" w:rsidRDefault="004131CE" w:rsidP="004131CE">
      <w:pPr>
        <w:pStyle w:val="ListParagraph"/>
        <w:numPr>
          <w:ilvl w:val="1"/>
          <w:numId w:val="2"/>
        </w:numPr>
      </w:pPr>
      <w:r w:rsidRPr="004131CE">
        <w:t xml:space="preserve">Install-Module -Name </w:t>
      </w:r>
      <w:proofErr w:type="spellStart"/>
      <w:r w:rsidRPr="004131CE">
        <w:t>SqlServer</w:t>
      </w:r>
      <w:proofErr w:type="spellEnd"/>
    </w:p>
    <w:p w14:paraId="36A5A24E" w14:textId="267CB33B" w:rsidR="00071396" w:rsidRDefault="00071396" w:rsidP="00071396">
      <w:pPr>
        <w:pStyle w:val="ListParagraph"/>
        <w:numPr>
          <w:ilvl w:val="0"/>
          <w:numId w:val="2"/>
        </w:numPr>
      </w:pPr>
      <w:r>
        <w:t>Azure pre-setup</w:t>
      </w:r>
    </w:p>
    <w:p w14:paraId="0B505DBC" w14:textId="7ADBDA50" w:rsidR="00071396" w:rsidRDefault="00071396" w:rsidP="00071396">
      <w:pPr>
        <w:pStyle w:val="ListParagraph"/>
        <w:numPr>
          <w:ilvl w:val="1"/>
          <w:numId w:val="2"/>
        </w:numPr>
      </w:pPr>
      <w:r>
        <w:t>Azure Account login or Service Principle to access resources</w:t>
      </w:r>
    </w:p>
    <w:p w14:paraId="2528AF25" w14:textId="129174C0" w:rsidR="00071396" w:rsidRDefault="00071396" w:rsidP="00071396">
      <w:pPr>
        <w:pStyle w:val="ListParagraph"/>
        <w:numPr>
          <w:ilvl w:val="1"/>
          <w:numId w:val="2"/>
        </w:numPr>
      </w:pPr>
      <w:r>
        <w:t>Azure key vault with two secrets</w:t>
      </w:r>
    </w:p>
    <w:p w14:paraId="24D3DA9C" w14:textId="7138A398" w:rsidR="00071396" w:rsidRDefault="00071396" w:rsidP="00071396">
      <w:pPr>
        <w:pStyle w:val="ListParagraph"/>
        <w:numPr>
          <w:ilvl w:val="2"/>
          <w:numId w:val="2"/>
        </w:numPr>
      </w:pPr>
      <w:r>
        <w:t>Secret 1: VM password</w:t>
      </w:r>
    </w:p>
    <w:p w14:paraId="31B69136" w14:textId="24E8E0C0" w:rsidR="00071396" w:rsidRDefault="00071396" w:rsidP="00071396">
      <w:pPr>
        <w:pStyle w:val="ListParagraph"/>
        <w:numPr>
          <w:ilvl w:val="2"/>
          <w:numId w:val="2"/>
        </w:numPr>
      </w:pPr>
      <w:r>
        <w:t>Secret 2: Email account password</w:t>
      </w:r>
    </w:p>
    <w:p w14:paraId="6514E29F" w14:textId="01D780DA" w:rsidR="00094CFB" w:rsidRDefault="0083723D" w:rsidP="00094CFB">
      <w:pPr>
        <w:pStyle w:val="ListParagraph"/>
        <w:numPr>
          <w:ilvl w:val="0"/>
          <w:numId w:val="2"/>
        </w:numPr>
      </w:pPr>
      <w:r>
        <w:t>Open PowerShell and navigate to extracted folder</w:t>
      </w:r>
    </w:p>
    <w:p w14:paraId="53267EA2" w14:textId="07B69784" w:rsidR="00F85DC7" w:rsidRDefault="00F85DC7" w:rsidP="00F85DC7">
      <w:pPr>
        <w:pStyle w:val="ListParagraph"/>
        <w:numPr>
          <w:ilvl w:val="0"/>
          <w:numId w:val="2"/>
        </w:numPr>
      </w:pPr>
      <w:r>
        <w:t xml:space="preserve">Execute </w:t>
      </w:r>
      <w:r w:rsidRPr="00F85DC7">
        <w:t>Setup-Environment</w:t>
      </w:r>
      <w:r>
        <w:t xml:space="preserve"> command in </w:t>
      </w:r>
      <w:r w:rsidRPr="00F85DC7">
        <w:t>DeployResources.ps1</w:t>
      </w:r>
      <w:r>
        <w:t xml:space="preserve"> pass required parameters</w:t>
      </w:r>
    </w:p>
    <w:p w14:paraId="02DF60B3" w14:textId="0CD1B88D" w:rsidR="00F85DC7" w:rsidRDefault="00E90C79" w:rsidP="00F85DC7">
      <w:pPr>
        <w:pStyle w:val="ListParagraph"/>
        <w:numPr>
          <w:ilvl w:val="1"/>
          <w:numId w:val="2"/>
        </w:numPr>
      </w:pPr>
      <w:proofErr w:type="spellStart"/>
      <w:r w:rsidRPr="00E90C79">
        <w:t>WorkSpace</w:t>
      </w:r>
      <w:proofErr w:type="spellEnd"/>
      <w:r w:rsidR="00F85DC7">
        <w:t>: folder to store</w:t>
      </w:r>
      <w:r>
        <w:t xml:space="preserve"> generated file when running scripts</w:t>
      </w:r>
      <w:r w:rsidR="00F85DC7">
        <w:t>, Path should be valid.</w:t>
      </w:r>
    </w:p>
    <w:p w14:paraId="48CB7B29" w14:textId="5A739F22" w:rsidR="00F85DC7" w:rsidRDefault="00F85DC7" w:rsidP="00F85DC7">
      <w:pPr>
        <w:pStyle w:val="ListParagraph"/>
        <w:numPr>
          <w:ilvl w:val="1"/>
          <w:numId w:val="2"/>
        </w:numPr>
      </w:pPr>
      <w:proofErr w:type="spellStart"/>
      <w:r w:rsidRPr="00F85DC7">
        <w:t>ExtractFolderLocation</w:t>
      </w:r>
      <w:proofErr w:type="spellEnd"/>
      <w:r>
        <w:t xml:space="preserve">: path to the extracted folder, </w:t>
      </w:r>
      <w:r w:rsidR="00AB7609">
        <w:t>Path should be valid</w:t>
      </w:r>
    </w:p>
    <w:p w14:paraId="20ACC5FA" w14:textId="7C5B631B" w:rsidR="00AB7609" w:rsidRDefault="00AB7609" w:rsidP="00F85DC7">
      <w:pPr>
        <w:pStyle w:val="ListParagraph"/>
        <w:numPr>
          <w:ilvl w:val="1"/>
          <w:numId w:val="2"/>
        </w:numPr>
      </w:pPr>
      <w:proofErr w:type="spellStart"/>
      <w:r>
        <w:t>ResourceGroupName</w:t>
      </w:r>
      <w:proofErr w:type="spellEnd"/>
      <w:r>
        <w:t xml:space="preserve">: </w:t>
      </w:r>
      <w:r w:rsidR="007853F2">
        <w:t>Name of the resource group that all resources placed</w:t>
      </w:r>
    </w:p>
    <w:p w14:paraId="58F6028F" w14:textId="39CD79F5" w:rsidR="0043172E" w:rsidRDefault="0043172E" w:rsidP="0043172E">
      <w:pPr>
        <w:pStyle w:val="ListParagraph"/>
        <w:numPr>
          <w:ilvl w:val="2"/>
          <w:numId w:val="2"/>
        </w:numPr>
      </w:pPr>
      <w:r>
        <w:t>No number, Max 10 characters</w:t>
      </w:r>
    </w:p>
    <w:p w14:paraId="497DC3E1" w14:textId="1A4635C3" w:rsidR="007853F2" w:rsidRDefault="007853F2" w:rsidP="00F85DC7">
      <w:pPr>
        <w:pStyle w:val="ListParagraph"/>
        <w:numPr>
          <w:ilvl w:val="1"/>
          <w:numId w:val="2"/>
        </w:numPr>
      </w:pPr>
      <w:proofErr w:type="spellStart"/>
      <w:r w:rsidRPr="007853F2">
        <w:t>ResourceGroupLocation</w:t>
      </w:r>
      <w:proofErr w:type="spellEnd"/>
      <w:r>
        <w:t>: Location of the resource group, should be valid location</w:t>
      </w:r>
    </w:p>
    <w:p w14:paraId="66EA027D" w14:textId="77777777" w:rsidR="00071396" w:rsidRDefault="00071396" w:rsidP="00071396">
      <w:pPr>
        <w:pStyle w:val="ListParagraph"/>
        <w:numPr>
          <w:ilvl w:val="1"/>
          <w:numId w:val="2"/>
        </w:numPr>
      </w:pPr>
      <w:proofErr w:type="spellStart"/>
      <w:r>
        <w:t>KeyValtName</w:t>
      </w:r>
      <w:proofErr w:type="spellEnd"/>
      <w:r>
        <w:t>: name of the Azure Key-Vault</w:t>
      </w:r>
    </w:p>
    <w:p w14:paraId="3A6E6DAC" w14:textId="3C2BD5C2" w:rsidR="00071396" w:rsidRDefault="00071396" w:rsidP="00071396">
      <w:pPr>
        <w:pStyle w:val="ListParagraph"/>
        <w:numPr>
          <w:ilvl w:val="1"/>
          <w:numId w:val="2"/>
        </w:numPr>
      </w:pPr>
      <w:proofErr w:type="spellStart"/>
      <w:r>
        <w:t>VmSecretName</w:t>
      </w:r>
      <w:proofErr w:type="spellEnd"/>
      <w:r>
        <w:t>: secret name for VM passwords</w:t>
      </w:r>
    </w:p>
    <w:p w14:paraId="1289333D" w14:textId="345DD842" w:rsidR="00071396" w:rsidRDefault="00071396" w:rsidP="00071396">
      <w:pPr>
        <w:pStyle w:val="ListParagraph"/>
        <w:numPr>
          <w:ilvl w:val="1"/>
          <w:numId w:val="2"/>
        </w:numPr>
      </w:pPr>
      <w:proofErr w:type="spellStart"/>
      <w:r>
        <w:t>EmailSecretName</w:t>
      </w:r>
      <w:proofErr w:type="spellEnd"/>
      <w:r>
        <w:t>: secret name for Email password</w:t>
      </w:r>
    </w:p>
    <w:p w14:paraId="33A8980F" w14:textId="08811A81" w:rsidR="00071396" w:rsidRDefault="00071396" w:rsidP="00071396">
      <w:pPr>
        <w:pStyle w:val="ListParagraph"/>
        <w:numPr>
          <w:ilvl w:val="0"/>
          <w:numId w:val="2"/>
        </w:numPr>
      </w:pPr>
      <w:r w:rsidRPr="00071396">
        <w:t xml:space="preserve">Supply Required value when </w:t>
      </w:r>
      <w:r>
        <w:t>asked</w:t>
      </w:r>
    </w:p>
    <w:p w14:paraId="1B67AC1A" w14:textId="77777777" w:rsidR="00071396" w:rsidRDefault="00071396" w:rsidP="00071396">
      <w:pPr>
        <w:pStyle w:val="ListParagraph"/>
        <w:numPr>
          <w:ilvl w:val="1"/>
          <w:numId w:val="2"/>
        </w:numPr>
      </w:pPr>
      <w:r>
        <w:t>From Email address</w:t>
      </w:r>
    </w:p>
    <w:p w14:paraId="73421751" w14:textId="24E0BBC2" w:rsidR="00071396" w:rsidRDefault="00071396" w:rsidP="00071396">
      <w:pPr>
        <w:pStyle w:val="ListParagraph"/>
        <w:numPr>
          <w:ilvl w:val="1"/>
          <w:numId w:val="2"/>
        </w:numPr>
      </w:pPr>
      <w:r>
        <w:t>From Email address username</w:t>
      </w:r>
    </w:p>
    <w:p w14:paraId="50485AED" w14:textId="5C8FC223" w:rsidR="00071396" w:rsidRDefault="00071396" w:rsidP="00071396">
      <w:pPr>
        <w:pStyle w:val="ListParagraph"/>
        <w:numPr>
          <w:ilvl w:val="1"/>
          <w:numId w:val="2"/>
        </w:numPr>
      </w:pPr>
      <w:r>
        <w:t>To Email address</w:t>
      </w:r>
    </w:p>
    <w:p w14:paraId="503FBF84" w14:textId="51D3927D" w:rsidR="00F85DC7" w:rsidRDefault="00E90C79" w:rsidP="00E90C79">
      <w:pPr>
        <w:pStyle w:val="Heading2"/>
      </w:pPr>
      <w:r>
        <w:t>Execute Script</w:t>
      </w:r>
    </w:p>
    <w:p w14:paraId="3CA7B5E1" w14:textId="1ACEA428" w:rsidR="00E90C79" w:rsidRDefault="00E90C79" w:rsidP="00E90C79">
      <w:pPr>
        <w:pStyle w:val="ListParagraph"/>
        <w:numPr>
          <w:ilvl w:val="0"/>
          <w:numId w:val="2"/>
        </w:numPr>
      </w:pPr>
      <w:r>
        <w:t>Scripts related to two tasks stored under “</w:t>
      </w:r>
      <w:proofErr w:type="spellStart"/>
      <w:r w:rsidRPr="00E90C79">
        <w:t>ServiceManagementScripts</w:t>
      </w:r>
      <w:proofErr w:type="spellEnd"/>
      <w:r>
        <w:t>” folder in extracted folder</w:t>
      </w:r>
    </w:p>
    <w:p w14:paraId="3793338E" w14:textId="6DABA52D" w:rsidR="00BC66E7" w:rsidRDefault="00E90C79" w:rsidP="00E90C79">
      <w:pPr>
        <w:pStyle w:val="ListParagraph"/>
        <w:numPr>
          <w:ilvl w:val="0"/>
          <w:numId w:val="2"/>
        </w:numPr>
      </w:pPr>
      <w:r>
        <w:t xml:space="preserve">To run both </w:t>
      </w:r>
      <w:r w:rsidR="00BC66E7">
        <w:t>scripts</w:t>
      </w:r>
      <w:r>
        <w:t xml:space="preserve"> there is one mandatory parameter “</w:t>
      </w:r>
      <w:proofErr w:type="spellStart"/>
      <w:r w:rsidRPr="00E90C79">
        <w:t>WorkSpace</w:t>
      </w:r>
      <w:proofErr w:type="spellEnd"/>
    </w:p>
    <w:p w14:paraId="7195FB25" w14:textId="107222AA" w:rsidR="00E90C79" w:rsidRDefault="00BC66E7" w:rsidP="00BC66E7">
      <w:pPr>
        <w:pStyle w:val="ListParagraph"/>
        <w:numPr>
          <w:ilvl w:val="1"/>
          <w:numId w:val="2"/>
        </w:numPr>
      </w:pPr>
      <w:r w:rsidRPr="00BC66E7">
        <w:t>Workspace:</w:t>
      </w:r>
      <w:r>
        <w:t xml:space="preserve"> </w:t>
      </w:r>
      <w:r w:rsidRPr="00BC66E7">
        <w:t>workspace path in previous step/</w:t>
      </w:r>
      <w:proofErr w:type="spellStart"/>
      <w:r w:rsidRPr="00BC66E7">
        <w:t>ResoureGroupName-ResourceGroupLocation</w:t>
      </w:r>
      <w:proofErr w:type="spellEnd"/>
    </w:p>
    <w:p w14:paraId="37B4A689" w14:textId="77777777" w:rsidR="00BC66E7" w:rsidRPr="00E90C79" w:rsidRDefault="00BC66E7" w:rsidP="00BC66E7"/>
    <w:sectPr w:rsidR="00BC66E7" w:rsidRPr="00E90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64853"/>
    <w:multiLevelType w:val="hybridMultilevel"/>
    <w:tmpl w:val="0AFCC9DE"/>
    <w:lvl w:ilvl="0" w:tplc="DBCA60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95321"/>
    <w:multiLevelType w:val="multilevel"/>
    <w:tmpl w:val="5E64B49E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76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656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1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7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3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96" w:hanging="216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DK3MDYzNjc3MDZQ0lEKTi0uzszPAykwqgUAlHTsFywAAAA="/>
  </w:docVars>
  <w:rsids>
    <w:rsidRoot w:val="000010F4"/>
    <w:rsid w:val="000010F4"/>
    <w:rsid w:val="00063E36"/>
    <w:rsid w:val="00071396"/>
    <w:rsid w:val="00091D16"/>
    <w:rsid w:val="00094CFB"/>
    <w:rsid w:val="000A4013"/>
    <w:rsid w:val="000B09D1"/>
    <w:rsid w:val="000F6C40"/>
    <w:rsid w:val="0013506A"/>
    <w:rsid w:val="001579F5"/>
    <w:rsid w:val="00166400"/>
    <w:rsid w:val="001A4530"/>
    <w:rsid w:val="001F0230"/>
    <w:rsid w:val="002A10D0"/>
    <w:rsid w:val="004131CE"/>
    <w:rsid w:val="0043172E"/>
    <w:rsid w:val="00467DE3"/>
    <w:rsid w:val="00485704"/>
    <w:rsid w:val="00634411"/>
    <w:rsid w:val="006B6841"/>
    <w:rsid w:val="006E4386"/>
    <w:rsid w:val="0074452F"/>
    <w:rsid w:val="00754C57"/>
    <w:rsid w:val="007853F2"/>
    <w:rsid w:val="0083723D"/>
    <w:rsid w:val="008A7ABE"/>
    <w:rsid w:val="009A6FF7"/>
    <w:rsid w:val="009C651C"/>
    <w:rsid w:val="00A02E7B"/>
    <w:rsid w:val="00A50DA7"/>
    <w:rsid w:val="00AB7609"/>
    <w:rsid w:val="00BC66E7"/>
    <w:rsid w:val="00C71CBE"/>
    <w:rsid w:val="00C977C3"/>
    <w:rsid w:val="00CC71BA"/>
    <w:rsid w:val="00D2256B"/>
    <w:rsid w:val="00D37AC5"/>
    <w:rsid w:val="00DE660A"/>
    <w:rsid w:val="00E26979"/>
    <w:rsid w:val="00E90C79"/>
    <w:rsid w:val="00EA6620"/>
    <w:rsid w:val="00F1674D"/>
    <w:rsid w:val="00F47D38"/>
    <w:rsid w:val="00F7610F"/>
    <w:rsid w:val="00F8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A6CBE"/>
  <w15:chartTrackingRefBased/>
  <w15:docId w15:val="{F9EECFF5-1D5C-4DC9-89D2-E2F0E82CA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979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10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A10D0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E4386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0010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4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9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8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3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0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8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4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5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98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3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1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0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3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82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0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ura weerasinghe</dc:creator>
  <cp:keywords/>
  <dc:description/>
  <cp:lastModifiedBy>osura weerasinghe</cp:lastModifiedBy>
  <cp:revision>9</cp:revision>
  <dcterms:created xsi:type="dcterms:W3CDTF">2021-02-28T19:06:00Z</dcterms:created>
  <dcterms:modified xsi:type="dcterms:W3CDTF">2021-03-16T14:16:00Z</dcterms:modified>
</cp:coreProperties>
</file>